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X2ffe9e639b5f66492a67bacc9063b700b64bef0"/>
    <w:p>
      <w:pPr>
        <w:pStyle w:val="Heading1"/>
      </w:pPr>
      <w:r>
        <w:t xml:space="preserve">Cover Letter for Web Designer Position in New Zealand Auckland</w:t>
      </w:r>
    </w:p>
    <w:p>
      <w:pPr>
        <w:pStyle w:val="FirstParagraph"/>
      </w:pPr>
      <w:r>
        <w:t xml:space="preserve">Dear Hiring Manager,</w:t>
      </w:r>
    </w:p>
    <w:p>
      <w:pPr>
        <w:pStyle w:val="BodyText"/>
      </w:pPr>
      <w:r>
        <w:t xml:space="preserve">I am writing to express my enthusiastic interest in the Web Designer position at your organization, based in the vibrant tech hub of New Zealand Auckland. As a passionate and experienced web designer with a strong portfolio of digital solutions, I am eager to contribute my skills and creativity to your team while immersing myself in the innovative culture of New Zealand’s largest city. My background in crafting visually stunning and user-centric websites aligns perfectly with the dynamic needs of businesses in Auckland, where digital presence is critical for growth and engagement.</w:t>
      </w:r>
    </w:p>
    <w:p>
      <w:pPr>
        <w:pStyle w:val="BodyText"/>
      </w:pPr>
      <w:r>
        <w:t xml:space="preserve">With over five years of experience in web design, I have honed my ability to blend aesthetics with functionality, ensuring that every project I undertake meets both technical and artistic excellence. My expertise spans responsive design, user interface (UI) development, and search engine optimization (SEO), all of which are essential for creating websites that resonate with modern audiences. I specialize in tools such as Adobe XD, Figma, Sketch, and coding languages like HTML5, CSS3, JavaScript, and WordPress. These skills have enabled me to deliver projects that not only look exceptional but also perform seamlessly across devices and platforms.</w:t>
      </w:r>
    </w:p>
    <w:p>
      <w:pPr>
        <w:pStyle w:val="BodyText"/>
      </w:pPr>
      <w:r>
        <w:t xml:space="preserve">What draws me to the Web Designer role in New Zealand Auckland is the region’s thriving tech ecosystem. As a city known for its innovation and commitment to sustainability, Auckland offers a unique environment where creativity and technology intersect. I am particularly inspired by the opportunities to work with local businesses, startups, and organizations that are shaping New Zealand’s digital future. My goal is to create websites that not only reflect the values of these entities but also enhance their online visibility and customer engagement in a competitive market.</w:t>
      </w:r>
    </w:p>
    <w:p>
      <w:pPr>
        <w:pStyle w:val="BodyText"/>
      </w:pPr>
      <w:r>
        <w:t xml:space="preserve">Throughout my career, I have collaborated with diverse clients across industries, including e-commerce, education, and non-profits. One notable project involved redesigning a local Auckland-based e-commerce platform to improve user experience and increase conversion rates by 30%. This experience taught me the importance of understanding client needs and translating them into intuitive digital solutions. I also have a strong grasp of accessibility standards (WCAG) and responsive design principles, ensuring that all websites I build are inclusive and adaptable to various screen sizes.</w:t>
      </w:r>
    </w:p>
    <w:p>
      <w:pPr>
        <w:pStyle w:val="BodyText"/>
      </w:pPr>
      <w:r>
        <w:t xml:space="preserve">My passion for web design is driven by a deep curiosity about emerging trends and technologies. I regularly attend workshops, follow industry publications like A List Apart and Smashing Magazine, and stay updated on tools such as Framer Motion for interactive animations or Webflow for rapid prototyping. This continuous learning enables me to bring fresh ideas and cutting-edge techniques to every project. In New Zealand Auckland, where the tech community is rapidly evolving, I am eager to contribute my knowledge while also growing alongside a forward-thinking team.</w:t>
      </w:r>
    </w:p>
    <w:p>
      <w:pPr>
        <w:pStyle w:val="BodyText"/>
      </w:pPr>
      <w:r>
        <w:t xml:space="preserve">What sets me apart as a Web Designer is my ability to combine strategic thinking with artistic flair. I approach each project by first understanding the client’s brand identity, target audience, and business objectives. This foundation allows me to create designs that are not only visually appealing but also aligned with measurable goals. For instance, I once designed a website for an Auckland-based environmental NGO that incorporated interactive maps and storytelling elements to engage visitors and drive donations. The result was a 40% increase in user interaction within the first month of launch.</w:t>
      </w:r>
    </w:p>
    <w:p>
      <w:pPr>
        <w:pStyle w:val="BodyText"/>
      </w:pPr>
      <w:r>
        <w:t xml:space="preserve">Additionally, my strong communication skills allow me to collaborate effectively with stakeholders, developers, and other designers. I believe that successful web design requires a team effort, and I thrive in collaborative environments where ideas are shared and refined. My ability to translate complex concepts into simple, user-friendly interfaces has been a key factor in the success of my previous projects. I am also comfortable working remotely or on-site, depending on your organization’s needs.</w:t>
      </w:r>
    </w:p>
    <w:p>
      <w:pPr>
        <w:pStyle w:val="BodyText"/>
      </w:pPr>
      <w:r>
        <w:t xml:space="preserve">As a New Zealander with a deep appreciation for the country’s natural beauty and cultural diversity, I am particularly drawn to the opportunity to work in Auckland. The city’s unique blend of innovation, creativity, and community-driven values resonates with my professional ethos. I am excited about the possibility of contributing to your team while being part of a community that values sustainability and progress. Whether it’s designing a sleek corporate website or a dynamic landing page for a startup, I am committed to delivering solutions that make an impact.</w:t>
      </w:r>
    </w:p>
    <w:p>
      <w:pPr>
        <w:pStyle w:val="BodyText"/>
      </w:pPr>
      <w:r>
        <w:t xml:space="preserve">In closing, I would be thrilled to bring my expertise in web design to your organization in New Zealand Auckland. My portfolio showcases my dedication to excellence, and I am confident that my skills and passion align with the needs of your team. I would welcome the opportunity to discuss how I can contribute to your projects and help elevate your digital presence. Thank you for considering my application, and I look forward to the possibility of working together.</w:t>
      </w:r>
    </w:p>
    <w:p>
      <w:pPr>
        <w:pStyle w:val="BodyText"/>
      </w:pPr>
      <w:r>
        <w:t xml:space="preserve">Sincerely,</w:t>
      </w:r>
      <w:r>
        <w:br/>
      </w:r>
      <w:r>
        <w:t xml:space="preserve">[Your Name]</w:t>
      </w:r>
      <w:r>
        <w:br/>
      </w:r>
      <w:r>
        <w:t xml:space="preserve">[Your Address]</w:t>
      </w:r>
      <w:r>
        <w:br/>
      </w:r>
      <w:r>
        <w:t xml:space="preserve">[City, Postal Code]</w:t>
      </w:r>
      <w:r>
        <w:br/>
      </w:r>
      <w:r>
        <w:t xml:space="preserve">[Email Address] |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b Designer Position in New Zealand Auckland</dc:title>
  <dc:creator/>
  <dc:language>en</dc:language>
  <cp:keywords/>
  <dcterms:created xsi:type="dcterms:W3CDTF">2025-12-11T15:09:43Z</dcterms:created>
  <dcterms:modified xsi:type="dcterms:W3CDTF">2025-12-11T15:09:43Z</dcterms:modified>
</cp:coreProperties>
</file>

<file path=docProps/custom.xml><?xml version="1.0" encoding="utf-8"?>
<Properties xmlns="http://schemas.openxmlformats.org/officeDocument/2006/custom-properties" xmlns:vt="http://schemas.openxmlformats.org/officeDocument/2006/docPropsVTypes"/>
</file>